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7FB8" w:rsidRPr="00C17100" w:rsidRDefault="00CE4F8B" w:rsidP="00C17100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What is </w:t>
      </w:r>
      <w:r w:rsidR="00B67FB8" w:rsidRPr="00C17100">
        <w:rPr>
          <w:sz w:val="32"/>
          <w:szCs w:val="32"/>
        </w:rPr>
        <w:t xml:space="preserve">a </w:t>
      </w:r>
      <w:r w:rsidR="00B31B59" w:rsidRPr="00C17100">
        <w:rPr>
          <w:sz w:val="32"/>
          <w:szCs w:val="32"/>
        </w:rPr>
        <w:t>Wi-Fi</w:t>
      </w:r>
      <w:r w:rsidR="00B67FB8" w:rsidRPr="00C17100">
        <w:rPr>
          <w:sz w:val="32"/>
          <w:szCs w:val="32"/>
        </w:rPr>
        <w:t>-</w:t>
      </w:r>
      <w:r w:rsidR="00507452" w:rsidRPr="00C17100">
        <w:rPr>
          <w:sz w:val="32"/>
          <w:szCs w:val="32"/>
        </w:rPr>
        <w:t>Pineapple?</w:t>
      </w:r>
    </w:p>
    <w:p w:rsidR="00B67FB8" w:rsidRDefault="00B67FB8" w:rsidP="00B67FB8">
      <w:pPr>
        <w:rPr>
          <w:sz w:val="24"/>
          <w:szCs w:val="24"/>
        </w:rPr>
      </w:pPr>
    </w:p>
    <w:p w:rsidR="008C13D6" w:rsidRPr="00B31B59" w:rsidRDefault="008C13D6" w:rsidP="00B67FB8">
      <w:pPr>
        <w:rPr>
          <w:sz w:val="24"/>
          <w:szCs w:val="24"/>
        </w:rPr>
      </w:pPr>
      <w:r>
        <w:rPr>
          <w:sz w:val="24"/>
          <w:szCs w:val="24"/>
        </w:rPr>
        <w:t xml:space="preserve">Have you been a victim a Bad-Karma attack or Man-in-the-Middle Attack, or an evil-twin attack? Maybe you have and don’t know it.  With the rise of new technologies </w:t>
      </w:r>
      <w:r w:rsidR="000B1F32">
        <w:rPr>
          <w:sz w:val="24"/>
          <w:szCs w:val="24"/>
        </w:rPr>
        <w:t>in penetration testing you should know how to find out if you have been a victim and how to avoid the perils of cyber snoops. This will be a brief look into one of the newer tools being used, and how to mitigate possible attacks</w:t>
      </w:r>
    </w:p>
    <w:p w:rsidR="00B67FB8" w:rsidRPr="00B31B59" w:rsidRDefault="00B67FB8" w:rsidP="00B67FB8">
      <w:pPr>
        <w:rPr>
          <w:sz w:val="24"/>
          <w:szCs w:val="24"/>
        </w:rPr>
      </w:pPr>
      <w:r w:rsidRPr="00B31B59">
        <w:rPr>
          <w:sz w:val="24"/>
          <w:szCs w:val="24"/>
        </w:rPr>
        <w:t>There only seems to be on</w:t>
      </w:r>
      <w:r w:rsidR="00CE4F8B">
        <w:rPr>
          <w:sz w:val="24"/>
          <w:szCs w:val="24"/>
        </w:rPr>
        <w:t>e true way anyone can defeat it</w:t>
      </w:r>
      <w:r w:rsidRPr="00B31B59">
        <w:rPr>
          <w:sz w:val="24"/>
          <w:szCs w:val="24"/>
        </w:rPr>
        <w:t xml:space="preserve"> and that’s by not letting it attach to your network via hardline or over </w:t>
      </w:r>
      <w:r w:rsidR="00B31B59" w:rsidRPr="00B31B59">
        <w:rPr>
          <w:sz w:val="24"/>
          <w:szCs w:val="24"/>
        </w:rPr>
        <w:t>Wi-Fi</w:t>
      </w:r>
      <w:r w:rsidRPr="00B31B59">
        <w:rPr>
          <w:sz w:val="24"/>
          <w:szCs w:val="24"/>
        </w:rPr>
        <w:t xml:space="preserve"> (WPA2-Enterprise or WPA2 Personal (CCMP</w:t>
      </w:r>
      <w:r w:rsidR="00D01F83">
        <w:rPr>
          <w:sz w:val="24"/>
          <w:szCs w:val="24"/>
        </w:rPr>
        <w:t xml:space="preserve">-AES) with a strong </w:t>
      </w:r>
      <w:proofErr w:type="gramStart"/>
      <w:r w:rsidR="00D01F83">
        <w:rPr>
          <w:sz w:val="24"/>
          <w:szCs w:val="24"/>
        </w:rPr>
        <w:t>passphrase)…</w:t>
      </w:r>
      <w:proofErr w:type="gramEnd"/>
      <w:r w:rsidRPr="00B31B59">
        <w:rPr>
          <w:sz w:val="24"/>
          <w:szCs w:val="24"/>
        </w:rPr>
        <w:t xml:space="preserve"> the key thing </w:t>
      </w:r>
      <w:r w:rsidR="00FC6139">
        <w:rPr>
          <w:noProof/>
          <w:sz w:val="24"/>
          <w:szCs w:val="24"/>
        </w:rPr>
        <w:t>does</w:t>
      </w:r>
      <w:r w:rsidRPr="00FC6139">
        <w:rPr>
          <w:noProof/>
          <w:sz w:val="24"/>
          <w:szCs w:val="24"/>
        </w:rPr>
        <w:t>n't</w:t>
      </w:r>
      <w:r w:rsidRPr="00B31B59">
        <w:rPr>
          <w:sz w:val="24"/>
          <w:szCs w:val="24"/>
        </w:rPr>
        <w:t xml:space="preserve"> give it access.  Pineapples love open </w:t>
      </w:r>
      <w:r w:rsidR="00B31B59" w:rsidRPr="00B31B59">
        <w:rPr>
          <w:sz w:val="24"/>
          <w:szCs w:val="24"/>
        </w:rPr>
        <w:t>Wi-Fi</w:t>
      </w:r>
      <w:r w:rsidRPr="00B31B59">
        <w:rPr>
          <w:sz w:val="24"/>
          <w:szCs w:val="24"/>
        </w:rPr>
        <w:t xml:space="preserve"> -</w:t>
      </w:r>
      <w:r w:rsidR="00B31B59" w:rsidRPr="00B31B59">
        <w:rPr>
          <w:sz w:val="24"/>
          <w:szCs w:val="24"/>
        </w:rPr>
        <w:t>Hotspots</w:t>
      </w:r>
      <w:r w:rsidRPr="00B31B59">
        <w:rPr>
          <w:sz w:val="24"/>
          <w:szCs w:val="24"/>
        </w:rPr>
        <w:t xml:space="preserve"> like Coffee Shops and Hotels, remember nothing in life is free, basically anywhere easy access can be had with little authentication wh</w:t>
      </w:r>
      <w:r w:rsidR="000530E3">
        <w:rPr>
          <w:sz w:val="24"/>
          <w:szCs w:val="24"/>
        </w:rPr>
        <w:t xml:space="preserve">ere </w:t>
      </w:r>
      <w:r w:rsidR="000530E3" w:rsidRPr="000530E3">
        <w:rPr>
          <w:sz w:val="24"/>
          <w:szCs w:val="24"/>
        </w:rPr>
        <w:t xml:space="preserve">bad Karma </w:t>
      </w:r>
      <w:r w:rsidR="000530E3">
        <w:rPr>
          <w:sz w:val="24"/>
          <w:szCs w:val="24"/>
        </w:rPr>
        <w:t xml:space="preserve">can be </w:t>
      </w:r>
      <w:r w:rsidRPr="00B31B59">
        <w:rPr>
          <w:sz w:val="24"/>
          <w:szCs w:val="24"/>
        </w:rPr>
        <w:t>unleash</w:t>
      </w:r>
      <w:r w:rsidR="000530E3">
        <w:rPr>
          <w:sz w:val="24"/>
          <w:szCs w:val="24"/>
        </w:rPr>
        <w:t xml:space="preserve">ed upon the </w:t>
      </w:r>
      <w:r w:rsidR="000530E3" w:rsidRPr="00FC6139">
        <w:rPr>
          <w:noProof/>
          <w:sz w:val="24"/>
          <w:szCs w:val="24"/>
        </w:rPr>
        <w:t>unexpecting</w:t>
      </w:r>
      <w:r w:rsidR="000530E3">
        <w:rPr>
          <w:sz w:val="24"/>
          <w:szCs w:val="24"/>
        </w:rPr>
        <w:t xml:space="preserve"> public </w:t>
      </w:r>
    </w:p>
    <w:p w:rsidR="00B67FB8" w:rsidRDefault="00B67FB8" w:rsidP="00B67FB8">
      <w:pPr>
        <w:rPr>
          <w:sz w:val="24"/>
          <w:szCs w:val="24"/>
        </w:rPr>
      </w:pPr>
      <w:r w:rsidRPr="00B31B59">
        <w:rPr>
          <w:sz w:val="24"/>
          <w:szCs w:val="24"/>
        </w:rPr>
        <w:t xml:space="preserve">KARMA attacks are really </w:t>
      </w:r>
      <w:r w:rsidR="000530E3" w:rsidRPr="00B31B59">
        <w:rPr>
          <w:sz w:val="24"/>
          <w:szCs w:val="24"/>
        </w:rPr>
        <w:t xml:space="preserve">based </w:t>
      </w:r>
      <w:r w:rsidR="000530E3">
        <w:rPr>
          <w:sz w:val="24"/>
          <w:szCs w:val="24"/>
        </w:rPr>
        <w:t>towards a user’s device the “</w:t>
      </w:r>
      <w:r w:rsidRPr="00B31B59">
        <w:rPr>
          <w:sz w:val="24"/>
          <w:szCs w:val="24"/>
        </w:rPr>
        <w:t>client</w:t>
      </w:r>
      <w:r w:rsidR="000530E3">
        <w:rPr>
          <w:sz w:val="24"/>
          <w:szCs w:val="24"/>
        </w:rPr>
        <w:t xml:space="preserve">”. </w:t>
      </w:r>
      <w:r w:rsidRPr="00B31B59">
        <w:rPr>
          <w:sz w:val="24"/>
          <w:szCs w:val="24"/>
        </w:rPr>
        <w:t xml:space="preserve"> </w:t>
      </w:r>
      <w:r w:rsidR="000530E3">
        <w:rPr>
          <w:sz w:val="24"/>
          <w:szCs w:val="24"/>
        </w:rPr>
        <w:t xml:space="preserve">The users device is looking at an SSID and </w:t>
      </w:r>
      <w:r w:rsidR="000530E3" w:rsidRPr="00B31B59">
        <w:rPr>
          <w:sz w:val="24"/>
          <w:szCs w:val="24"/>
        </w:rPr>
        <w:t>its</w:t>
      </w:r>
      <w:r w:rsidRPr="00B31B59">
        <w:rPr>
          <w:sz w:val="24"/>
          <w:szCs w:val="24"/>
        </w:rPr>
        <w:t xml:space="preserve"> last known good network was "SCC",</w:t>
      </w:r>
      <w:r w:rsidR="000530E3">
        <w:rPr>
          <w:sz w:val="24"/>
          <w:szCs w:val="24"/>
        </w:rPr>
        <w:t xml:space="preserve"> which has been cloned to look real and even though the real network “SCC” </w:t>
      </w:r>
      <w:r w:rsidRPr="00B31B59">
        <w:rPr>
          <w:sz w:val="24"/>
          <w:szCs w:val="24"/>
        </w:rPr>
        <w:t>most likely uses WPA2-Enterprise w/Radius authentication it sends that SSID in the Probe Request message to any AP (and other known networks as well that it has attached to</w:t>
      </w:r>
      <w:r w:rsidR="000530E3">
        <w:rPr>
          <w:sz w:val="24"/>
          <w:szCs w:val="24"/>
        </w:rPr>
        <w:t xml:space="preserve"> looking to exploit</w:t>
      </w:r>
      <w:r w:rsidRPr="00B31B59">
        <w:rPr>
          <w:sz w:val="24"/>
          <w:szCs w:val="24"/>
        </w:rPr>
        <w:t xml:space="preserve">), and the </w:t>
      </w:r>
      <w:r w:rsidR="00C93FF2" w:rsidRPr="00B31B59">
        <w:rPr>
          <w:sz w:val="24"/>
          <w:szCs w:val="24"/>
        </w:rPr>
        <w:t>Pineapple</w:t>
      </w:r>
      <w:r w:rsidRPr="00B31B59">
        <w:rPr>
          <w:sz w:val="24"/>
          <w:szCs w:val="24"/>
        </w:rPr>
        <w:t xml:space="preserve"> </w:t>
      </w:r>
      <w:r w:rsidR="00C93FF2" w:rsidRPr="00FC6139">
        <w:rPr>
          <w:noProof/>
          <w:sz w:val="24"/>
          <w:szCs w:val="24"/>
        </w:rPr>
        <w:t xml:space="preserve">is </w:t>
      </w:r>
      <w:r w:rsidRPr="00FC6139">
        <w:rPr>
          <w:noProof/>
          <w:sz w:val="24"/>
          <w:szCs w:val="24"/>
        </w:rPr>
        <w:t>place</w:t>
      </w:r>
      <w:r w:rsidR="00FC6139">
        <w:rPr>
          <w:noProof/>
          <w:sz w:val="24"/>
          <w:szCs w:val="24"/>
        </w:rPr>
        <w:t>d</w:t>
      </w:r>
      <w:r w:rsidRPr="00B31B59">
        <w:rPr>
          <w:sz w:val="24"/>
          <w:szCs w:val="24"/>
        </w:rPr>
        <w:t xml:space="preserve"> somewhere in the </w:t>
      </w:r>
      <w:r w:rsidR="00C93FF2" w:rsidRPr="00B31B59">
        <w:rPr>
          <w:sz w:val="24"/>
          <w:szCs w:val="24"/>
        </w:rPr>
        <w:t xml:space="preserve">network, the </w:t>
      </w:r>
      <w:r w:rsidR="00C93FF2" w:rsidRPr="00FC6139">
        <w:rPr>
          <w:noProof/>
          <w:sz w:val="24"/>
          <w:szCs w:val="24"/>
        </w:rPr>
        <w:t>ro</w:t>
      </w:r>
      <w:r w:rsidR="00FC6139">
        <w:rPr>
          <w:noProof/>
          <w:sz w:val="24"/>
          <w:szCs w:val="24"/>
        </w:rPr>
        <w:t>gu</w:t>
      </w:r>
      <w:r w:rsidR="00C93FF2" w:rsidRPr="00FC6139">
        <w:rPr>
          <w:noProof/>
          <w:sz w:val="24"/>
          <w:szCs w:val="24"/>
        </w:rPr>
        <w:t>e</w:t>
      </w:r>
      <w:r w:rsidR="00C93FF2" w:rsidRPr="00B31B59">
        <w:rPr>
          <w:sz w:val="24"/>
          <w:szCs w:val="24"/>
        </w:rPr>
        <w:t xml:space="preserve"> AP </w:t>
      </w:r>
      <w:r w:rsidRPr="00B31B59">
        <w:rPr>
          <w:sz w:val="24"/>
          <w:szCs w:val="24"/>
        </w:rPr>
        <w:t>sees this, and updates</w:t>
      </w:r>
      <w:r w:rsidR="000530E3">
        <w:rPr>
          <w:sz w:val="24"/>
          <w:szCs w:val="24"/>
        </w:rPr>
        <w:t xml:space="preserve"> the SSID list to be that SSID </w:t>
      </w:r>
      <w:r w:rsidRPr="00B31B59">
        <w:rPr>
          <w:sz w:val="24"/>
          <w:szCs w:val="24"/>
        </w:rPr>
        <w:t>"</w:t>
      </w:r>
      <w:r w:rsidR="00C93FF2" w:rsidRPr="00B31B59">
        <w:rPr>
          <w:sz w:val="24"/>
          <w:szCs w:val="24"/>
        </w:rPr>
        <w:t>SCC</w:t>
      </w:r>
      <w:r w:rsidR="000530E3">
        <w:rPr>
          <w:sz w:val="24"/>
          <w:szCs w:val="24"/>
        </w:rPr>
        <w:t xml:space="preserve">" </w:t>
      </w:r>
      <w:r w:rsidRPr="00B31B59">
        <w:rPr>
          <w:sz w:val="24"/>
          <w:szCs w:val="24"/>
        </w:rPr>
        <w:t>the client sees this, a</w:t>
      </w:r>
      <w:r w:rsidR="00C93FF2" w:rsidRPr="00B31B59">
        <w:rPr>
          <w:sz w:val="24"/>
          <w:szCs w:val="24"/>
        </w:rPr>
        <w:t>nd does the initial association, the a</w:t>
      </w:r>
      <w:r w:rsidRPr="00B31B59">
        <w:rPr>
          <w:sz w:val="24"/>
          <w:szCs w:val="24"/>
        </w:rPr>
        <w:t>uth</w:t>
      </w:r>
      <w:r w:rsidR="00C93FF2" w:rsidRPr="00B31B59">
        <w:rPr>
          <w:sz w:val="24"/>
          <w:szCs w:val="24"/>
        </w:rPr>
        <w:t>entication</w:t>
      </w:r>
      <w:r w:rsidRPr="00B31B59">
        <w:rPr>
          <w:sz w:val="24"/>
          <w:szCs w:val="24"/>
        </w:rPr>
        <w:t xml:space="preserve"> sequences for WPA2/WPA2 Enterprise, a</w:t>
      </w:r>
      <w:r w:rsidR="00C93FF2" w:rsidRPr="00B31B59">
        <w:rPr>
          <w:sz w:val="24"/>
          <w:szCs w:val="24"/>
        </w:rPr>
        <w:t>re never started</w:t>
      </w:r>
      <w:r w:rsidR="000530E3">
        <w:rPr>
          <w:sz w:val="24"/>
          <w:szCs w:val="24"/>
        </w:rPr>
        <w:t xml:space="preserve"> collecting the information.</w:t>
      </w:r>
    </w:p>
    <w:p w:rsidR="000B1F32" w:rsidRPr="00B31B59" w:rsidRDefault="000B1F32" w:rsidP="00B67FB8">
      <w:pPr>
        <w:rPr>
          <w:sz w:val="24"/>
          <w:szCs w:val="24"/>
        </w:rPr>
      </w:pPr>
    </w:p>
    <w:p w:rsidR="00B67FB8" w:rsidRPr="00B31B59" w:rsidRDefault="00B67FB8" w:rsidP="00B67FB8">
      <w:pPr>
        <w:rPr>
          <w:sz w:val="24"/>
          <w:szCs w:val="24"/>
        </w:rPr>
      </w:pPr>
      <w:r w:rsidRPr="00B31B59">
        <w:rPr>
          <w:sz w:val="24"/>
          <w:szCs w:val="24"/>
        </w:rPr>
        <w:t xml:space="preserve">So how does one beat this? </w:t>
      </w:r>
    </w:p>
    <w:p w:rsidR="00B67FB8" w:rsidRPr="00B31B59" w:rsidRDefault="00B67FB8" w:rsidP="00B67FB8">
      <w:pPr>
        <w:rPr>
          <w:sz w:val="24"/>
          <w:szCs w:val="24"/>
        </w:rPr>
      </w:pPr>
      <w:r w:rsidRPr="00B31B59">
        <w:rPr>
          <w:sz w:val="24"/>
          <w:szCs w:val="24"/>
        </w:rPr>
        <w:t xml:space="preserve">Well, something that </w:t>
      </w:r>
      <w:r w:rsidRPr="00FC6139">
        <w:rPr>
          <w:noProof/>
          <w:sz w:val="24"/>
          <w:szCs w:val="24"/>
        </w:rPr>
        <w:t>do</w:t>
      </w:r>
      <w:r w:rsidR="00FC6139">
        <w:rPr>
          <w:noProof/>
          <w:sz w:val="24"/>
          <w:szCs w:val="24"/>
        </w:rPr>
        <w:t>es</w:t>
      </w:r>
      <w:r w:rsidRPr="00B31B59">
        <w:rPr>
          <w:sz w:val="24"/>
          <w:szCs w:val="24"/>
        </w:rPr>
        <w:t xml:space="preserve"> help is keeping your client up to date - newer </w:t>
      </w:r>
      <w:r w:rsidR="00B31B59" w:rsidRPr="00B31B59">
        <w:rPr>
          <w:sz w:val="24"/>
          <w:szCs w:val="24"/>
        </w:rPr>
        <w:t>devices</w:t>
      </w:r>
      <w:r w:rsidRPr="00B31B59">
        <w:rPr>
          <w:sz w:val="24"/>
          <w:szCs w:val="24"/>
        </w:rPr>
        <w:t xml:space="preserve"> don't send out the SSID in the probe request message, </w:t>
      </w:r>
      <w:r w:rsidRPr="00FC6139">
        <w:rPr>
          <w:noProof/>
          <w:sz w:val="24"/>
          <w:szCs w:val="24"/>
        </w:rPr>
        <w:t>it just sends</w:t>
      </w:r>
      <w:r w:rsidR="00FC6139">
        <w:rPr>
          <w:sz w:val="24"/>
          <w:szCs w:val="24"/>
        </w:rPr>
        <w:t xml:space="preserve"> </w:t>
      </w:r>
      <w:r w:rsidR="00B31B59" w:rsidRPr="00B31B59">
        <w:rPr>
          <w:sz w:val="24"/>
          <w:szCs w:val="24"/>
        </w:rPr>
        <w:t xml:space="preserve">out a </w:t>
      </w:r>
      <w:r w:rsidRPr="00B31B59">
        <w:rPr>
          <w:sz w:val="24"/>
          <w:szCs w:val="24"/>
        </w:rPr>
        <w:t xml:space="preserve">broadcast SSID, and then </w:t>
      </w:r>
      <w:r w:rsidR="00C93FF2" w:rsidRPr="00B31B59">
        <w:rPr>
          <w:sz w:val="24"/>
          <w:szCs w:val="24"/>
        </w:rPr>
        <w:t xml:space="preserve">it picks and chooses the appropriate one.  </w:t>
      </w:r>
      <w:r w:rsidRPr="00B31B59">
        <w:rPr>
          <w:sz w:val="24"/>
          <w:szCs w:val="24"/>
        </w:rPr>
        <w:t xml:space="preserve">if the known good AP is a member of a </w:t>
      </w:r>
      <w:r w:rsidR="00C93FF2" w:rsidRPr="00B31B59">
        <w:rPr>
          <w:sz w:val="24"/>
          <w:szCs w:val="24"/>
        </w:rPr>
        <w:t>well-built</w:t>
      </w:r>
      <w:r w:rsidRPr="00B31B59">
        <w:rPr>
          <w:sz w:val="24"/>
          <w:szCs w:val="24"/>
        </w:rPr>
        <w:t xml:space="preserve"> security network (WPA2 PSK/Enterprise), </w:t>
      </w:r>
      <w:r w:rsidR="00C93FF2" w:rsidRPr="00B31B59">
        <w:rPr>
          <w:sz w:val="24"/>
          <w:szCs w:val="24"/>
        </w:rPr>
        <w:t xml:space="preserve">you’re a little safer </w:t>
      </w:r>
      <w:r w:rsidRPr="00B31B59">
        <w:rPr>
          <w:sz w:val="24"/>
          <w:szCs w:val="24"/>
        </w:rPr>
        <w:t>bu</w:t>
      </w:r>
      <w:r w:rsidR="00C93FF2" w:rsidRPr="00B31B59">
        <w:rPr>
          <w:sz w:val="24"/>
          <w:szCs w:val="24"/>
        </w:rPr>
        <w:t>t this is typically not the case</w:t>
      </w:r>
      <w:r w:rsidRPr="00B31B59">
        <w:rPr>
          <w:sz w:val="24"/>
          <w:szCs w:val="24"/>
        </w:rPr>
        <w:t xml:space="preserve"> </w:t>
      </w:r>
      <w:r w:rsidR="00C93FF2" w:rsidRPr="00B31B59">
        <w:rPr>
          <w:sz w:val="24"/>
          <w:szCs w:val="24"/>
        </w:rPr>
        <w:t>for most.  If your</w:t>
      </w:r>
      <w:r w:rsidR="00B31B59" w:rsidRPr="00B31B59">
        <w:rPr>
          <w:sz w:val="24"/>
          <w:szCs w:val="24"/>
        </w:rPr>
        <w:t xml:space="preserve"> equipment is one on the higher end and of b</w:t>
      </w:r>
      <w:r w:rsidR="00C93FF2" w:rsidRPr="00B31B59">
        <w:rPr>
          <w:sz w:val="24"/>
          <w:szCs w:val="24"/>
        </w:rPr>
        <w:t xml:space="preserve">etter quality and you </w:t>
      </w:r>
      <w:r w:rsidR="00B31B59" w:rsidRPr="00B31B59">
        <w:rPr>
          <w:sz w:val="24"/>
          <w:szCs w:val="24"/>
        </w:rPr>
        <w:t xml:space="preserve">have </w:t>
      </w:r>
      <w:r w:rsidR="00C93FF2" w:rsidRPr="00B31B59">
        <w:rPr>
          <w:sz w:val="24"/>
          <w:szCs w:val="24"/>
        </w:rPr>
        <w:t xml:space="preserve">setting </w:t>
      </w:r>
      <w:r w:rsidR="00B31B59" w:rsidRPr="00B31B59">
        <w:rPr>
          <w:sz w:val="24"/>
          <w:szCs w:val="24"/>
        </w:rPr>
        <w:t xml:space="preserve">that </w:t>
      </w:r>
      <w:r w:rsidR="00C93FF2" w:rsidRPr="00FC6139">
        <w:rPr>
          <w:noProof/>
          <w:sz w:val="24"/>
          <w:szCs w:val="24"/>
        </w:rPr>
        <w:t>ha</w:t>
      </w:r>
      <w:r w:rsidR="00FC6139">
        <w:rPr>
          <w:noProof/>
          <w:sz w:val="24"/>
          <w:szCs w:val="24"/>
        </w:rPr>
        <w:t>s</w:t>
      </w:r>
      <w:r w:rsidR="00C93FF2" w:rsidRPr="00B31B59">
        <w:rPr>
          <w:sz w:val="24"/>
          <w:szCs w:val="24"/>
        </w:rPr>
        <w:t xml:space="preserve"> been tightened up, you’ll </w:t>
      </w:r>
      <w:r w:rsidRPr="00B31B59">
        <w:rPr>
          <w:sz w:val="24"/>
          <w:szCs w:val="24"/>
        </w:rPr>
        <w:t xml:space="preserve">have </w:t>
      </w:r>
      <w:r w:rsidR="00B31B59" w:rsidRPr="00B31B59">
        <w:rPr>
          <w:sz w:val="24"/>
          <w:szCs w:val="24"/>
        </w:rPr>
        <w:t xml:space="preserve">a chance </w:t>
      </w:r>
      <w:r w:rsidRPr="00B31B59">
        <w:rPr>
          <w:sz w:val="24"/>
          <w:szCs w:val="24"/>
        </w:rPr>
        <w:t>sett</w:t>
      </w:r>
      <w:r w:rsidR="00B31B59" w:rsidRPr="00B31B59">
        <w:rPr>
          <w:sz w:val="24"/>
          <w:szCs w:val="24"/>
        </w:rPr>
        <w:t>ing</w:t>
      </w:r>
      <w:r w:rsidR="00C93FF2" w:rsidRPr="00B31B59">
        <w:rPr>
          <w:sz w:val="24"/>
          <w:szCs w:val="24"/>
        </w:rPr>
        <w:t xml:space="preserve"> </w:t>
      </w:r>
      <w:r w:rsidR="00B31B59" w:rsidRPr="00B31B59">
        <w:rPr>
          <w:sz w:val="24"/>
          <w:szCs w:val="24"/>
        </w:rPr>
        <w:t xml:space="preserve">up layer of security that </w:t>
      </w:r>
      <w:r w:rsidR="00C93FF2" w:rsidRPr="00B31B59">
        <w:rPr>
          <w:sz w:val="24"/>
          <w:szCs w:val="24"/>
        </w:rPr>
        <w:t>can help you out with this</w:t>
      </w:r>
      <w:r w:rsidR="00B31B59" w:rsidRPr="00B31B59">
        <w:rPr>
          <w:sz w:val="24"/>
          <w:szCs w:val="24"/>
        </w:rPr>
        <w:t>,</w:t>
      </w:r>
      <w:r w:rsidR="00C93FF2" w:rsidRPr="00B31B59">
        <w:rPr>
          <w:sz w:val="24"/>
          <w:szCs w:val="24"/>
        </w:rPr>
        <w:t xml:space="preserve"> </w:t>
      </w:r>
      <w:r w:rsidRPr="00B31B59">
        <w:rPr>
          <w:sz w:val="24"/>
          <w:szCs w:val="24"/>
        </w:rPr>
        <w:t>but generally t</w:t>
      </w:r>
      <w:r w:rsidR="00B31B59" w:rsidRPr="00B31B59">
        <w:rPr>
          <w:sz w:val="24"/>
          <w:szCs w:val="24"/>
        </w:rPr>
        <w:t xml:space="preserve">he client management by Windows Mac, Android, </w:t>
      </w:r>
      <w:r w:rsidRPr="00B31B59">
        <w:rPr>
          <w:sz w:val="24"/>
          <w:szCs w:val="24"/>
        </w:rPr>
        <w:t>iOS</w:t>
      </w:r>
      <w:r w:rsidR="00B31B59" w:rsidRPr="00B31B59">
        <w:rPr>
          <w:sz w:val="24"/>
          <w:szCs w:val="24"/>
        </w:rPr>
        <w:t xml:space="preserve">, and </w:t>
      </w:r>
      <w:r w:rsidRPr="00B31B59">
        <w:rPr>
          <w:sz w:val="24"/>
          <w:szCs w:val="24"/>
        </w:rPr>
        <w:t>Linux don't require</w:t>
      </w:r>
      <w:r w:rsidR="00C93FF2" w:rsidRPr="00B31B59">
        <w:rPr>
          <w:sz w:val="24"/>
          <w:szCs w:val="24"/>
        </w:rPr>
        <w:t xml:space="preserve"> authentication</w:t>
      </w:r>
      <w:r w:rsidRPr="00B31B59">
        <w:rPr>
          <w:sz w:val="24"/>
          <w:szCs w:val="24"/>
        </w:rPr>
        <w:t xml:space="preserve"> to be e</w:t>
      </w:r>
      <w:r w:rsidR="00B31B59" w:rsidRPr="00B31B59">
        <w:rPr>
          <w:sz w:val="24"/>
          <w:szCs w:val="24"/>
        </w:rPr>
        <w:t>nabled even on known networks.</w:t>
      </w:r>
    </w:p>
    <w:p w:rsidR="00BB3F84" w:rsidRDefault="00BB3F84" w:rsidP="00B67FB8">
      <w:pPr>
        <w:rPr>
          <w:sz w:val="24"/>
          <w:szCs w:val="24"/>
        </w:rPr>
      </w:pPr>
      <w:r w:rsidRPr="00BB3F84">
        <w:rPr>
          <w:sz w:val="24"/>
          <w:szCs w:val="24"/>
        </w:rPr>
        <w:t>Remote Authentication Dial-In User Service (RADIUS) is a networking protocol that provides centralized Authentication, Authorization, and Accounting (AAA or Triple A) management for users who connect and use a network service.</w:t>
      </w:r>
      <w:r w:rsidRPr="00BB3F84">
        <w:t xml:space="preserve"> </w:t>
      </w:r>
      <w:hyperlink r:id="rId5" w:history="1">
        <w:r w:rsidRPr="000B1F32">
          <w:rPr>
            <w:rStyle w:val="Hyperlink"/>
            <w:sz w:val="18"/>
            <w:szCs w:val="18"/>
          </w:rPr>
          <w:t>http://www.cisco.com/c/en/us/support/docs/security-vpn/remote-authentication-dial-user-service-radius/12433-32.html</w:t>
        </w:r>
      </w:hyperlink>
    </w:p>
    <w:p w:rsidR="00BB3F84" w:rsidRDefault="00BB3F84" w:rsidP="00B67FB8">
      <w:pPr>
        <w:rPr>
          <w:sz w:val="24"/>
          <w:szCs w:val="24"/>
        </w:rPr>
      </w:pPr>
      <w:bookmarkStart w:id="0" w:name="_GoBack"/>
      <w:bookmarkEnd w:id="0"/>
    </w:p>
    <w:p w:rsidR="00BB3F84" w:rsidRDefault="00BB3F84" w:rsidP="00B67FB8">
      <w:pPr>
        <w:rPr>
          <w:sz w:val="24"/>
          <w:szCs w:val="24"/>
        </w:rPr>
      </w:pPr>
    </w:p>
    <w:p w:rsidR="000B1F32" w:rsidRDefault="00B67FB8" w:rsidP="00B67FB8">
      <w:pPr>
        <w:rPr>
          <w:sz w:val="24"/>
          <w:szCs w:val="24"/>
        </w:rPr>
      </w:pPr>
      <w:r w:rsidRPr="00B31B59">
        <w:rPr>
          <w:sz w:val="24"/>
          <w:szCs w:val="24"/>
        </w:rPr>
        <w:t>Radius</w:t>
      </w:r>
      <w:r w:rsidR="0059489F">
        <w:t xml:space="preserve"> servers and clients,</w:t>
      </w:r>
      <w:r w:rsidRPr="00B31B59">
        <w:rPr>
          <w:sz w:val="24"/>
          <w:szCs w:val="24"/>
        </w:rPr>
        <w:t xml:space="preserve"> </w:t>
      </w:r>
      <w:r w:rsidR="0059489F">
        <w:rPr>
          <w:sz w:val="24"/>
          <w:szCs w:val="24"/>
        </w:rPr>
        <w:t>aren’t</w:t>
      </w:r>
      <w:r w:rsidRPr="00B31B59">
        <w:rPr>
          <w:sz w:val="24"/>
          <w:szCs w:val="24"/>
        </w:rPr>
        <w:t xml:space="preserve"> going to fix/s</w:t>
      </w:r>
      <w:r w:rsidR="0059489F">
        <w:rPr>
          <w:sz w:val="24"/>
          <w:szCs w:val="24"/>
        </w:rPr>
        <w:t xml:space="preserve">olve a Pineapple Karma attack on its own, but </w:t>
      </w:r>
      <w:r w:rsidRPr="00B31B59">
        <w:rPr>
          <w:sz w:val="24"/>
          <w:szCs w:val="24"/>
        </w:rPr>
        <w:t xml:space="preserve">it can keep a pineapple off the wireline controlled by the Radius server, </w:t>
      </w:r>
      <w:r w:rsidR="0059489F">
        <w:rPr>
          <w:sz w:val="24"/>
          <w:szCs w:val="24"/>
        </w:rPr>
        <w:t>but remember the</w:t>
      </w:r>
      <w:r w:rsidRPr="00B31B59">
        <w:rPr>
          <w:sz w:val="24"/>
          <w:szCs w:val="24"/>
        </w:rPr>
        <w:t xml:space="preserve"> pineapple doesn't need to be there,</w:t>
      </w:r>
      <w:r w:rsidR="0059489F">
        <w:rPr>
          <w:sz w:val="24"/>
          <w:szCs w:val="24"/>
        </w:rPr>
        <w:t xml:space="preserve"> it </w:t>
      </w:r>
      <w:r w:rsidRPr="00B31B59">
        <w:rPr>
          <w:sz w:val="24"/>
          <w:szCs w:val="24"/>
        </w:rPr>
        <w:t xml:space="preserve">all depends on what the pineapple operator wants to </w:t>
      </w:r>
      <w:r w:rsidR="0059489F" w:rsidRPr="00B31B59">
        <w:rPr>
          <w:sz w:val="24"/>
          <w:szCs w:val="24"/>
        </w:rPr>
        <w:t>do</w:t>
      </w:r>
      <w:r w:rsidR="0059489F">
        <w:rPr>
          <w:sz w:val="24"/>
          <w:szCs w:val="24"/>
        </w:rPr>
        <w:t xml:space="preserve"> with the ill-gotten information</w:t>
      </w:r>
      <w:r w:rsidR="0059489F" w:rsidRPr="00B31B59">
        <w:rPr>
          <w:sz w:val="24"/>
          <w:szCs w:val="24"/>
        </w:rPr>
        <w:t>.</w:t>
      </w:r>
      <w:r w:rsidR="000B1F32">
        <w:rPr>
          <w:sz w:val="24"/>
          <w:szCs w:val="24"/>
        </w:rPr>
        <w:t xml:space="preserve"> </w:t>
      </w:r>
      <w:hyperlink r:id="rId6" w:history="1">
        <w:r w:rsidR="000B1F32" w:rsidRPr="000B1F32">
          <w:rPr>
            <w:rStyle w:val="Hyperlink"/>
            <w:sz w:val="18"/>
            <w:szCs w:val="18"/>
          </w:rPr>
          <w:t>https://www.google.com/url?sa=t&amp;rct=j&amp;q=&amp;esrc=s&amp;source=web&amp;cd=3&amp;cad=rja&amp;uact=8&amp;sqi=2&amp;ved=0ahUKEwjD7f_S2P7RAhVGwVQKHXvWB3MQFgguMAI&amp;url=https%3A%2F%2Fen.wikipedia.org%2Fwiki%2FRADIUS&amp;usg=AFQjCNE3nnh7hcq2HmwhiSyMbfN1cPicpg&amp;sig2=9to5yCszvfJk6-k4yz8sfg&amp;bvm=bv.146094739,d.cGw</w:t>
        </w:r>
      </w:hyperlink>
    </w:p>
    <w:p w:rsidR="000B1F32" w:rsidRPr="00B31B59" w:rsidRDefault="000B1F32" w:rsidP="00B67FB8">
      <w:pPr>
        <w:rPr>
          <w:sz w:val="24"/>
          <w:szCs w:val="24"/>
        </w:rPr>
      </w:pPr>
    </w:p>
    <w:p w:rsidR="0046140B" w:rsidRDefault="00B67FB8" w:rsidP="0046140B">
      <w:pPr>
        <w:rPr>
          <w:sz w:val="24"/>
          <w:szCs w:val="24"/>
        </w:rPr>
      </w:pPr>
      <w:r w:rsidRPr="00B31B59">
        <w:rPr>
          <w:sz w:val="24"/>
          <w:szCs w:val="24"/>
        </w:rPr>
        <w:t>UTM's can help in areas controlled by the network operator to keep rogues off the LAN, and they can also detect and mitigate to some degree a pineapple in the area - I've seen one case where the UTM did detect the rogue AP, and started knocking clients off</w:t>
      </w:r>
      <w:r w:rsidR="00C93FF2" w:rsidRPr="00B31B59">
        <w:rPr>
          <w:sz w:val="24"/>
          <w:szCs w:val="24"/>
        </w:rPr>
        <w:t xml:space="preserve"> it by sending de-authentication</w:t>
      </w:r>
      <w:r w:rsidRPr="00B31B59">
        <w:rPr>
          <w:sz w:val="24"/>
          <w:szCs w:val="24"/>
        </w:rPr>
        <w:t xml:space="preserve"> </w:t>
      </w:r>
      <w:r w:rsidR="00BB3F84">
        <w:rPr>
          <w:sz w:val="24"/>
          <w:szCs w:val="24"/>
        </w:rPr>
        <w:t>frames at the pineapple.</w:t>
      </w:r>
    </w:p>
    <w:p w:rsidR="0059489F" w:rsidRDefault="0059489F" w:rsidP="0046140B">
      <w:pPr>
        <w:rPr>
          <w:sz w:val="24"/>
          <w:szCs w:val="24"/>
        </w:rPr>
      </w:pPr>
    </w:p>
    <w:p w:rsidR="0046140B" w:rsidRPr="0046140B" w:rsidRDefault="0046140B" w:rsidP="0046140B">
      <w:pPr>
        <w:rPr>
          <w:sz w:val="24"/>
          <w:szCs w:val="24"/>
        </w:rPr>
      </w:pPr>
      <w:r w:rsidRPr="0046140B">
        <w:rPr>
          <w:sz w:val="24"/>
          <w:szCs w:val="24"/>
        </w:rPr>
        <w:t xml:space="preserve">General protection measures are recommended </w:t>
      </w:r>
    </w:p>
    <w:p w:rsidR="0046140B" w:rsidRPr="000B1F32" w:rsidRDefault="0046140B" w:rsidP="000B1F3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B1F32">
        <w:rPr>
          <w:sz w:val="24"/>
          <w:szCs w:val="24"/>
        </w:rPr>
        <w:t>keep your software up to date - since the network isn't going to screen spyware for you, make sure your defenses are good.</w:t>
      </w:r>
    </w:p>
    <w:p w:rsidR="0046140B" w:rsidRPr="000B1F32" w:rsidRDefault="0046140B" w:rsidP="000B1F3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B1F32">
        <w:rPr>
          <w:sz w:val="24"/>
          <w:szCs w:val="24"/>
        </w:rPr>
        <w:t>have virus scanning and a personal firewall if you are concerned about your data and your system's integrity</w:t>
      </w:r>
    </w:p>
    <w:p w:rsidR="0046140B" w:rsidRPr="000B1F32" w:rsidRDefault="0046140B" w:rsidP="000B1F3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B1F32">
        <w:rPr>
          <w:sz w:val="24"/>
          <w:szCs w:val="24"/>
        </w:rPr>
        <w:t>when using a work computer, use any VPN client you are given - it never hurts to use it even for default browsing, as it means your traffic will be routed through the network and some level of privacy is being applied.</w:t>
      </w:r>
    </w:p>
    <w:p w:rsidR="00C93FF2" w:rsidRPr="000B1F32" w:rsidRDefault="0046140B" w:rsidP="000B1F3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B1F32">
        <w:rPr>
          <w:sz w:val="24"/>
          <w:szCs w:val="24"/>
        </w:rPr>
        <w:t>don't do unsecured transactions of sensitive data - always make sure HTTPS or SSL is on when you're sending a credit card, personal info, or other information you want kept private.</w:t>
      </w:r>
    </w:p>
    <w:p w:rsidR="00BB3F84" w:rsidRDefault="00BB3F84" w:rsidP="00B67FB8">
      <w:pPr>
        <w:rPr>
          <w:sz w:val="24"/>
          <w:szCs w:val="24"/>
        </w:rPr>
      </w:pPr>
    </w:p>
    <w:p w:rsidR="00B67FB8" w:rsidRPr="00B31B59" w:rsidRDefault="00B67FB8" w:rsidP="00B67FB8">
      <w:pPr>
        <w:rPr>
          <w:sz w:val="24"/>
          <w:szCs w:val="24"/>
        </w:rPr>
      </w:pPr>
      <w:r w:rsidRPr="00B31B59">
        <w:rPr>
          <w:sz w:val="24"/>
          <w:szCs w:val="24"/>
        </w:rPr>
        <w:t>So how can I be safe?</w:t>
      </w:r>
    </w:p>
    <w:p w:rsidR="00054273" w:rsidRPr="00B31B59" w:rsidRDefault="00054273" w:rsidP="00B67FB8">
      <w:pPr>
        <w:rPr>
          <w:sz w:val="24"/>
          <w:szCs w:val="24"/>
        </w:rPr>
      </w:pPr>
    </w:p>
    <w:p w:rsidR="00B67FB8" w:rsidRPr="000B1F32" w:rsidRDefault="00B67FB8" w:rsidP="000B1F3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0B1F32">
        <w:rPr>
          <w:sz w:val="24"/>
          <w:szCs w:val="24"/>
        </w:rPr>
        <w:t xml:space="preserve">Don't use open </w:t>
      </w:r>
      <w:r w:rsidR="00B31B59" w:rsidRPr="000B1F32">
        <w:rPr>
          <w:sz w:val="24"/>
          <w:szCs w:val="24"/>
        </w:rPr>
        <w:t>Wi-Fi</w:t>
      </w:r>
      <w:r w:rsidRPr="000B1F32">
        <w:rPr>
          <w:sz w:val="24"/>
          <w:szCs w:val="24"/>
        </w:rPr>
        <w:t xml:space="preserve"> in public areas, or use it very sparingly</w:t>
      </w:r>
      <w:r w:rsidR="00B31B59" w:rsidRPr="000B1F32">
        <w:rPr>
          <w:sz w:val="24"/>
          <w:szCs w:val="24"/>
        </w:rPr>
        <w:t xml:space="preserve"> </w:t>
      </w:r>
    </w:p>
    <w:p w:rsidR="00B67FB8" w:rsidRPr="000B1F32" w:rsidRDefault="00B31B59" w:rsidP="000B1F3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0B1F32">
        <w:rPr>
          <w:sz w:val="24"/>
          <w:szCs w:val="24"/>
        </w:rPr>
        <w:t>I</w:t>
      </w:r>
      <w:r w:rsidR="00B67FB8" w:rsidRPr="000B1F32">
        <w:rPr>
          <w:sz w:val="24"/>
          <w:szCs w:val="24"/>
        </w:rPr>
        <w:t xml:space="preserve">f one must, then VPN is an absolute </w:t>
      </w:r>
      <w:r w:rsidR="00C93FF2" w:rsidRPr="000B1F32">
        <w:rPr>
          <w:sz w:val="24"/>
          <w:szCs w:val="24"/>
        </w:rPr>
        <w:t>necessity</w:t>
      </w:r>
      <w:r w:rsidR="00B67FB8" w:rsidRPr="000B1F32">
        <w:rPr>
          <w:sz w:val="24"/>
          <w:szCs w:val="24"/>
        </w:rPr>
        <w:t>, even if only PPTP - VPN operates at a higher layer than a Pineapple d</w:t>
      </w:r>
      <w:r w:rsidR="00C93FF2" w:rsidRPr="000B1F32">
        <w:rPr>
          <w:sz w:val="24"/>
          <w:szCs w:val="24"/>
        </w:rPr>
        <w:t>oes, so even if your client is (owned/pwned)</w:t>
      </w:r>
      <w:r w:rsidR="0059489F" w:rsidRPr="000B1F32">
        <w:rPr>
          <w:sz w:val="24"/>
          <w:szCs w:val="24"/>
        </w:rPr>
        <w:t>,</w:t>
      </w:r>
      <w:r w:rsidR="00B67FB8" w:rsidRPr="000B1F32">
        <w:rPr>
          <w:sz w:val="24"/>
          <w:szCs w:val="24"/>
        </w:rPr>
        <w:t xml:space="preserve"> the VPN will keep the upper layer </w:t>
      </w:r>
      <w:r w:rsidRPr="000B1F32">
        <w:rPr>
          <w:sz w:val="24"/>
          <w:szCs w:val="24"/>
        </w:rPr>
        <w:t xml:space="preserve">of the network protocol </w:t>
      </w:r>
      <w:r w:rsidR="00B67FB8" w:rsidRPr="000B1F32">
        <w:rPr>
          <w:sz w:val="24"/>
          <w:szCs w:val="24"/>
        </w:rPr>
        <w:t>traffic safe.</w:t>
      </w:r>
    </w:p>
    <w:p w:rsidR="00B67FB8" w:rsidRPr="000B1F32" w:rsidRDefault="00B67FB8" w:rsidP="000B1F3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0B1F32">
        <w:rPr>
          <w:sz w:val="24"/>
          <w:szCs w:val="24"/>
        </w:rPr>
        <w:t xml:space="preserve">SSL verification - a bit of work, but keeping your browser current, and having only trusted SSL certs in your keychain can help - but </w:t>
      </w:r>
      <w:proofErr w:type="spellStart"/>
      <w:r w:rsidRPr="000B1F32">
        <w:rPr>
          <w:sz w:val="24"/>
          <w:szCs w:val="24"/>
        </w:rPr>
        <w:t>SSLstrip</w:t>
      </w:r>
      <w:proofErr w:type="spellEnd"/>
      <w:r w:rsidRPr="000B1F32">
        <w:rPr>
          <w:sz w:val="24"/>
          <w:szCs w:val="24"/>
        </w:rPr>
        <w:t xml:space="preserve"> can defeat this</w:t>
      </w:r>
    </w:p>
    <w:p w:rsidR="00B8768B" w:rsidRDefault="00B67FB8" w:rsidP="000B1F3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0B1F32">
        <w:rPr>
          <w:sz w:val="24"/>
          <w:szCs w:val="24"/>
        </w:rPr>
        <w:t>Use a browser that supports HSTS, meaning that it'll first use HTTPS before falling back to HTTP - most modern browsers do this - Chrome, Safari, Firefox</w:t>
      </w:r>
    </w:p>
    <w:p w:rsidR="000B1F32" w:rsidRPr="000B1F32" w:rsidRDefault="000B1F32" w:rsidP="000B1F3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0B1F32">
        <w:rPr>
          <w:sz w:val="24"/>
          <w:szCs w:val="24"/>
        </w:rPr>
        <w:lastRenderedPageBreak/>
        <w:t xml:space="preserve">Turn off wireless auto-connect in the properties so that you are asked to connect each time (but remember, when you want more security you’ll give up convenience) </w:t>
      </w:r>
    </w:p>
    <w:p w:rsidR="000B1F32" w:rsidRPr="000B1F32" w:rsidRDefault="000B1F32" w:rsidP="000B1F32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000B1F32">
        <w:rPr>
          <w:sz w:val="24"/>
          <w:szCs w:val="24"/>
        </w:rPr>
        <w:t>At home use ARP –a to find your devices to your router Look for a mac address, if the address is different then what you’re connected to, then you may have been attacked especially if there are duplicated SSID listed.</w:t>
      </w:r>
    </w:p>
    <w:p w:rsidR="000B1F32" w:rsidRPr="000B1F32" w:rsidRDefault="000B1F32" w:rsidP="000B1F32">
      <w:pPr>
        <w:ind w:left="1080"/>
        <w:rPr>
          <w:sz w:val="24"/>
          <w:szCs w:val="24"/>
        </w:rPr>
      </w:pPr>
    </w:p>
    <w:p w:rsidR="00BB3F84" w:rsidRDefault="00BB3F84" w:rsidP="00BB3F84">
      <w:pPr>
        <w:rPr>
          <w:sz w:val="24"/>
          <w:szCs w:val="24"/>
        </w:rPr>
      </w:pPr>
      <w:r>
        <w:rPr>
          <w:sz w:val="24"/>
          <w:szCs w:val="24"/>
        </w:rPr>
        <w:t xml:space="preserve">Darren Kitchen </w:t>
      </w:r>
      <w:r w:rsidRPr="00BB3F84">
        <w:rPr>
          <w:sz w:val="24"/>
          <w:szCs w:val="24"/>
        </w:rPr>
        <w:t>who created</w:t>
      </w:r>
      <w:r>
        <w:rPr>
          <w:sz w:val="24"/>
          <w:szCs w:val="24"/>
        </w:rPr>
        <w:t xml:space="preserve"> </w:t>
      </w:r>
      <w:r w:rsidR="0059489F">
        <w:rPr>
          <w:sz w:val="24"/>
          <w:szCs w:val="24"/>
        </w:rPr>
        <w:t>Wi-Fi</w:t>
      </w:r>
      <w:r>
        <w:rPr>
          <w:sz w:val="24"/>
          <w:szCs w:val="24"/>
        </w:rPr>
        <w:t xml:space="preserve"> Pineapple, SxS2012</w:t>
      </w:r>
      <w:r w:rsidR="00507452">
        <w:rPr>
          <w:sz w:val="24"/>
          <w:szCs w:val="24"/>
        </w:rPr>
        <w:t xml:space="preserve"> aggressively touted </w:t>
      </w:r>
      <w:r>
        <w:rPr>
          <w:sz w:val="24"/>
          <w:szCs w:val="24"/>
        </w:rPr>
        <w:t>t</w:t>
      </w:r>
      <w:r w:rsidRPr="00BB3F84">
        <w:rPr>
          <w:sz w:val="24"/>
          <w:szCs w:val="24"/>
        </w:rPr>
        <w:t>his hacking tool.</w:t>
      </w:r>
      <w:r>
        <w:rPr>
          <w:sz w:val="24"/>
          <w:szCs w:val="24"/>
        </w:rPr>
        <w:t xml:space="preserve"> </w:t>
      </w:r>
      <w:r w:rsidR="00507452">
        <w:rPr>
          <w:sz w:val="24"/>
          <w:szCs w:val="24"/>
        </w:rPr>
        <w:t>While Kitchen maintained</w:t>
      </w:r>
      <w:r w:rsidRPr="00BB3F84">
        <w:rPr>
          <w:sz w:val="24"/>
          <w:szCs w:val="24"/>
        </w:rPr>
        <w:t xml:space="preserve"> that he sells his project mainly </w:t>
      </w:r>
      <w:r w:rsidR="00507452">
        <w:rPr>
          <w:sz w:val="24"/>
          <w:szCs w:val="24"/>
        </w:rPr>
        <w:t xml:space="preserve">to security professionals, most reputable professionals </w:t>
      </w:r>
      <w:r w:rsidRPr="00BB3F84">
        <w:rPr>
          <w:sz w:val="24"/>
          <w:szCs w:val="24"/>
        </w:rPr>
        <w:t xml:space="preserve">have plenty of other ways to conduct </w:t>
      </w:r>
      <w:r w:rsidR="00507452">
        <w:rPr>
          <w:sz w:val="24"/>
          <w:szCs w:val="24"/>
        </w:rPr>
        <w:t xml:space="preserve">valid </w:t>
      </w:r>
      <w:r w:rsidRPr="00BB3F84">
        <w:rPr>
          <w:sz w:val="24"/>
          <w:szCs w:val="24"/>
        </w:rPr>
        <w:t>security audits. There are many free products on the Internet that are specifically made for security professionals that do a much better job for legitimate n</w:t>
      </w:r>
      <w:r>
        <w:rPr>
          <w:sz w:val="24"/>
          <w:szCs w:val="24"/>
        </w:rPr>
        <w:t xml:space="preserve">eeds of managing Wi-Fi networks. </w:t>
      </w:r>
      <w:r w:rsidRPr="00BB3F84">
        <w:rPr>
          <w:sz w:val="24"/>
          <w:szCs w:val="24"/>
        </w:rPr>
        <w:t>So who exactly is buying Wi-Fi Pineappl</w:t>
      </w:r>
      <w:r w:rsidR="00507452">
        <w:rPr>
          <w:sz w:val="24"/>
          <w:szCs w:val="24"/>
        </w:rPr>
        <w:t xml:space="preserve">e? As Kitchen’s marketing seems </w:t>
      </w:r>
      <w:r w:rsidRPr="00BB3F84">
        <w:rPr>
          <w:sz w:val="24"/>
          <w:szCs w:val="24"/>
        </w:rPr>
        <w:t>to target novice hackers instead of security pr</w:t>
      </w:r>
      <w:r>
        <w:rPr>
          <w:sz w:val="24"/>
          <w:szCs w:val="24"/>
        </w:rPr>
        <w:t>ofessionals, one has to wonder.</w:t>
      </w:r>
      <w:r w:rsidR="00507452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Pr="00BB3F84">
        <w:rPr>
          <w:sz w:val="24"/>
          <w:szCs w:val="24"/>
        </w:rPr>
        <w:t>At the very least, Wi-Fi Pineapple is a good reminder that you should always protect your communications in Wi-</w:t>
      </w:r>
      <w:r w:rsidR="0059489F" w:rsidRPr="00BB3F84">
        <w:rPr>
          <w:sz w:val="24"/>
          <w:szCs w:val="24"/>
        </w:rPr>
        <w:t>Fi hotspots</w:t>
      </w:r>
      <w:r w:rsidRPr="00BB3F84">
        <w:rPr>
          <w:sz w:val="24"/>
          <w:szCs w:val="24"/>
        </w:rPr>
        <w:t xml:space="preserve"> using a virtual private network like </w:t>
      </w:r>
      <w:r>
        <w:rPr>
          <w:sz w:val="24"/>
          <w:szCs w:val="24"/>
        </w:rPr>
        <w:t>Private</w:t>
      </w:r>
      <w:r w:rsidRPr="00BB3F84">
        <w:rPr>
          <w:sz w:val="24"/>
          <w:szCs w:val="24"/>
        </w:rPr>
        <w:t xml:space="preserve"> </w:t>
      </w:r>
      <w:r w:rsidR="0059489F" w:rsidRPr="00BB3F84">
        <w:rPr>
          <w:sz w:val="24"/>
          <w:szCs w:val="24"/>
        </w:rPr>
        <w:t>Wi-Fi</w:t>
      </w:r>
      <w:r w:rsidRPr="00BB3F84">
        <w:rPr>
          <w:sz w:val="24"/>
          <w:szCs w:val="24"/>
        </w:rPr>
        <w:t>, or else you could be Wi-Fi</w:t>
      </w:r>
      <w:r w:rsidR="0059489F">
        <w:rPr>
          <w:sz w:val="24"/>
          <w:szCs w:val="24"/>
        </w:rPr>
        <w:t xml:space="preserve"> Pineapple’s Bad Karma</w:t>
      </w:r>
      <w:r w:rsidRPr="00BB3F84">
        <w:rPr>
          <w:sz w:val="24"/>
          <w:szCs w:val="24"/>
        </w:rPr>
        <w:t xml:space="preserve"> </w:t>
      </w:r>
      <w:r w:rsidR="0059489F" w:rsidRPr="00BB3F84">
        <w:rPr>
          <w:sz w:val="24"/>
          <w:szCs w:val="24"/>
        </w:rPr>
        <w:t>victim</w:t>
      </w:r>
      <w:r w:rsidR="0059489F">
        <w:rPr>
          <w:sz w:val="24"/>
          <w:szCs w:val="24"/>
        </w:rPr>
        <w:t>.</w:t>
      </w:r>
    </w:p>
    <w:p w:rsidR="00054273" w:rsidRDefault="00054273" w:rsidP="00BB3F84">
      <w:pPr>
        <w:rPr>
          <w:sz w:val="24"/>
          <w:szCs w:val="24"/>
        </w:rPr>
      </w:pPr>
    </w:p>
    <w:p w:rsidR="00054273" w:rsidRDefault="00054273" w:rsidP="00BB3F84">
      <w:pPr>
        <w:rPr>
          <w:sz w:val="24"/>
          <w:szCs w:val="24"/>
        </w:rPr>
      </w:pPr>
    </w:p>
    <w:p w:rsidR="0053376A" w:rsidRDefault="0053376A" w:rsidP="00BB3F84">
      <w:pPr>
        <w:rPr>
          <w:sz w:val="24"/>
          <w:szCs w:val="24"/>
        </w:rPr>
      </w:pPr>
    </w:p>
    <w:p w:rsidR="0053376A" w:rsidRDefault="0053376A" w:rsidP="00BB3F84">
      <w:pPr>
        <w:rPr>
          <w:sz w:val="24"/>
          <w:szCs w:val="24"/>
        </w:rPr>
      </w:pPr>
    </w:p>
    <w:p w:rsidR="00D01F83" w:rsidRDefault="00D01F83" w:rsidP="0053376A">
      <w:pPr>
        <w:rPr>
          <w:sz w:val="24"/>
          <w:szCs w:val="24"/>
        </w:rPr>
      </w:pPr>
    </w:p>
    <w:p w:rsidR="00D01F83" w:rsidRDefault="00D01F83" w:rsidP="0053376A">
      <w:pPr>
        <w:rPr>
          <w:sz w:val="24"/>
          <w:szCs w:val="24"/>
        </w:rPr>
      </w:pPr>
    </w:p>
    <w:p w:rsidR="00D01F83" w:rsidRDefault="00D01F83" w:rsidP="0053376A">
      <w:pPr>
        <w:rPr>
          <w:sz w:val="24"/>
          <w:szCs w:val="24"/>
        </w:rPr>
      </w:pPr>
    </w:p>
    <w:p w:rsidR="00D01F83" w:rsidRDefault="00D01F83" w:rsidP="0053376A">
      <w:pPr>
        <w:rPr>
          <w:sz w:val="24"/>
          <w:szCs w:val="24"/>
        </w:rPr>
      </w:pPr>
    </w:p>
    <w:p w:rsidR="00D01F83" w:rsidRDefault="00D01F83" w:rsidP="0053376A">
      <w:pPr>
        <w:rPr>
          <w:sz w:val="24"/>
          <w:szCs w:val="24"/>
        </w:rPr>
      </w:pPr>
    </w:p>
    <w:p w:rsidR="00D01F83" w:rsidRDefault="00D01F83" w:rsidP="0053376A">
      <w:pPr>
        <w:rPr>
          <w:sz w:val="24"/>
          <w:szCs w:val="24"/>
        </w:rPr>
      </w:pPr>
    </w:p>
    <w:p w:rsidR="00D01F83" w:rsidRDefault="00D01F83" w:rsidP="0053376A">
      <w:pPr>
        <w:rPr>
          <w:sz w:val="24"/>
          <w:szCs w:val="24"/>
        </w:rPr>
      </w:pPr>
    </w:p>
    <w:p w:rsidR="00D01F83" w:rsidRDefault="00D01F83" w:rsidP="0053376A">
      <w:pPr>
        <w:rPr>
          <w:sz w:val="24"/>
          <w:szCs w:val="24"/>
        </w:rPr>
      </w:pPr>
    </w:p>
    <w:p w:rsidR="00D01F83" w:rsidRDefault="00D01F83" w:rsidP="0053376A">
      <w:pPr>
        <w:rPr>
          <w:sz w:val="24"/>
          <w:szCs w:val="24"/>
        </w:rPr>
      </w:pPr>
    </w:p>
    <w:sectPr w:rsidR="00D01F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4E2F2B"/>
    <w:multiLevelType w:val="hybridMultilevel"/>
    <w:tmpl w:val="73200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B93EF1"/>
    <w:multiLevelType w:val="hybridMultilevel"/>
    <w:tmpl w:val="7D4E8A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8D08F5E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t7AwsDA0MTG1MDFX0lEKTi0uzszPAykwrAUAVzs6QSwAAAA="/>
  </w:docVars>
  <w:rsids>
    <w:rsidRoot w:val="00B67FB8"/>
    <w:rsid w:val="000530E3"/>
    <w:rsid w:val="00054273"/>
    <w:rsid w:val="000B1F32"/>
    <w:rsid w:val="0046140B"/>
    <w:rsid w:val="004E22F5"/>
    <w:rsid w:val="00507452"/>
    <w:rsid w:val="0053376A"/>
    <w:rsid w:val="0059489F"/>
    <w:rsid w:val="00742CF5"/>
    <w:rsid w:val="008C13D6"/>
    <w:rsid w:val="00B31B59"/>
    <w:rsid w:val="00B67FB8"/>
    <w:rsid w:val="00BB3F84"/>
    <w:rsid w:val="00C17100"/>
    <w:rsid w:val="00C93FF2"/>
    <w:rsid w:val="00CE4F8B"/>
    <w:rsid w:val="00D01F83"/>
    <w:rsid w:val="00DD7B82"/>
    <w:rsid w:val="00DE5C8E"/>
    <w:rsid w:val="00FC6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395F1"/>
  <w15:chartTrackingRefBased/>
  <w15:docId w15:val="{E7727283-D292-4213-A157-09ED2FFFD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614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140B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B3F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B1F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oogle.com/url?sa=t&amp;rct=j&amp;q=&amp;esrc=s&amp;source=web&amp;cd=3&amp;cad=rja&amp;uact=8&amp;sqi=2&amp;ved=0ahUKEwjD7f_S2P7RAhVGwVQKHXvWB3MQFgguMAI&amp;url=https%3A%2F%2Fen.wikipedia.org%2Fwiki%2FRADIUS&amp;usg=AFQjCNE3nnh7hcq2HmwhiSyMbfN1cPicpg&amp;sig2=9to5yCszvfJk6-k4yz8sfg&amp;bvm=bv.146094739,d.cGw" TargetMode="External"/><Relationship Id="rId5" Type="http://schemas.openxmlformats.org/officeDocument/2006/relationships/hyperlink" Target="http://www.cisco.com/c/en/us/support/docs/security-vpn/remote-authentication-dial-user-service-radius/12433-32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977</Words>
  <Characters>5571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 Brown</dc:creator>
  <cp:keywords/>
  <dc:description/>
  <cp:lastModifiedBy>Eli Brown</cp:lastModifiedBy>
  <cp:revision>3</cp:revision>
  <cp:lastPrinted>2017-02-07T19:38:00Z</cp:lastPrinted>
  <dcterms:created xsi:type="dcterms:W3CDTF">2017-02-07T22:10:00Z</dcterms:created>
  <dcterms:modified xsi:type="dcterms:W3CDTF">2017-02-07T22:27:00Z</dcterms:modified>
</cp:coreProperties>
</file>